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用栈实现队列"/>
      <w:bookmarkEnd w:id="21"/>
      <w:r>
        <w:t xml:space="preserve">用栈实现队列</w:t>
      </w:r>
    </w:p>
    <w:p>
      <w:pPr>
        <w:pStyle w:val="Heading2"/>
      </w:pPr>
      <w:bookmarkStart w:id="22" w:name="代码"/>
      <w:bookmarkEnd w:id="22"/>
      <w:r>
        <w:t xml:space="preserve">代码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queue</w:t>
      </w:r>
      <w:r>
        <w:rPr>
          <w:rStyle w:val="NormalTok"/>
        </w:rPr>
        <w:t xml:space="preserve">(nums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c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s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elperStack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VariableTok"/>
        </w:rPr>
        <w:t xml:space="preserve">queu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l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ush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op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(c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tack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op</w:t>
      </w:r>
      <w:r>
        <w:rPr>
          <w:rStyle w:val="NormalTok"/>
        </w:rPr>
        <w:t xml:space="preserve">()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helperStack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cu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helperStack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ele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(c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helperStack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op</w:t>
      </w:r>
      <w:r>
        <w:rPr>
          <w:rStyle w:val="NormalTok"/>
        </w:rPr>
        <w:t xml:space="preserve">()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tack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cu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VariableTok"/>
        </w:rPr>
        <w:t xml:space="preserve">queu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o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tack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o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CommentTok"/>
        </w:rPr>
        <w:t xml:space="preserve">// test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queu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ck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elperStack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ck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elperStack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op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op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op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d6ab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1Z</dcterms:created>
  <dcterms:modified xsi:type="dcterms:W3CDTF">2022-06-04T10:33:21Z</dcterms:modified>
</cp:coreProperties>
</file>